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>YA</w:t>
      </w:r>
      <w:r w:rsidR="00C55F93">
        <w:rPr>
          <w:rFonts w:asciiTheme="majorHAnsi" w:hAnsiTheme="majorHAnsi"/>
          <w:b/>
          <w:noProof/>
          <w:sz w:val="22"/>
          <w:szCs w:val="22"/>
        </w:rPr>
        <w:t>SAR UNIVERSITY GRADUATE SCHOOL</w:t>
      </w:r>
    </w:p>
    <w:p w:rsidR="00B3740D" w:rsidRDefault="00B3740D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X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5C7B69" w:rsidRPr="00A55954">
        <w:rPr>
          <w:rFonts w:asciiTheme="majorHAnsi" w:hAnsiTheme="majorHAnsi"/>
          <w:b/>
          <w:sz w:val="22"/>
          <w:szCs w:val="22"/>
        </w:rPr>
        <w:t>SEM</w:t>
      </w:r>
      <w:r>
        <w:rPr>
          <w:rFonts w:asciiTheme="majorHAnsi" w:hAnsiTheme="majorHAnsi"/>
          <w:b/>
          <w:sz w:val="22"/>
          <w:szCs w:val="22"/>
        </w:rPr>
        <w:t>I</w:t>
      </w:r>
      <w:r w:rsidR="00C55F93">
        <w:rPr>
          <w:rFonts w:asciiTheme="majorHAnsi" w:hAnsiTheme="majorHAnsi"/>
          <w:b/>
          <w:sz w:val="22"/>
          <w:szCs w:val="22"/>
        </w:rPr>
        <w:t>NA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R </w:t>
      </w:r>
      <w:r w:rsidR="00C55F93">
        <w:rPr>
          <w:rFonts w:asciiTheme="majorHAnsi" w:hAnsiTheme="majorHAnsi"/>
          <w:b/>
          <w:sz w:val="22"/>
          <w:szCs w:val="22"/>
        </w:rPr>
        <w:t>COURSE</w:t>
      </w:r>
    </w:p>
    <w:p w:rsidR="001F6983" w:rsidRPr="00A55954" w:rsidRDefault="00C55F9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EVALUATION FORM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C55F93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b/>
                <w:sz w:val="18"/>
                <w:szCs w:val="18"/>
              </w:rPr>
              <w:t>Student</w:t>
            </w:r>
            <w:proofErr w:type="spellEnd"/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55F93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Name &amp; </w:t>
            </w: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55F93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Student</w:t>
            </w:r>
            <w:proofErr w:type="spellEnd"/>
            <w:r>
              <w:rPr>
                <w:rFonts w:asciiTheme="majorHAnsi" w:hAnsiTheme="majorHAnsi"/>
                <w:sz w:val="18"/>
                <w:szCs w:val="18"/>
              </w:rPr>
              <w:t xml:space="preserve"> ID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C55F93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>
              <w:rPr>
                <w:rFonts w:asciiTheme="majorHAnsi" w:hAnsiTheme="majorHAnsi"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</w:t>
            </w:r>
          </w:p>
        </w:tc>
        <w:tc>
          <w:tcPr>
            <w:tcW w:w="8103" w:type="dxa"/>
            <w:vAlign w:val="center"/>
          </w:tcPr>
          <w:p w:rsidR="00A55954" w:rsidRPr="00A55954" w:rsidRDefault="007679EA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</w:t>
            </w:r>
            <w:r w:rsidR="00C55F93">
              <w:rPr>
                <w:rFonts w:asciiTheme="majorHAnsi" w:hAnsiTheme="majorHAnsi"/>
                <w:sz w:val="18"/>
                <w:szCs w:val="18"/>
              </w:rPr>
              <w:t xml:space="preserve">Master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with</w:t>
            </w:r>
            <w:proofErr w:type="spellEnd"/>
            <w:r w:rsidR="00C55F9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Thesis</w:t>
            </w:r>
            <w:proofErr w:type="spellEnd"/>
            <w:r w:rsidR="00A5595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PhD</w:t>
            </w:r>
            <w:proofErr w:type="spellEnd"/>
            <w:r w:rsidR="00C55F9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 w:rsidRPr="00A55954">
              <w:rPr>
                <w:rFonts w:asciiTheme="majorHAnsi" w:hAnsiTheme="majorHAnsi"/>
                <w:sz w:val="18"/>
                <w:szCs w:val="18"/>
              </w:rPr>
              <w:t>Semin</w:t>
            </w:r>
            <w:r w:rsidR="00C55F93">
              <w:rPr>
                <w:rFonts w:asciiTheme="majorHAnsi" w:hAnsiTheme="majorHAnsi"/>
                <w:sz w:val="18"/>
                <w:szCs w:val="18"/>
              </w:rPr>
              <w:t>ar</w:t>
            </w:r>
            <w:proofErr w:type="spellEnd"/>
            <w:r w:rsidR="00C55F9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Title</w:t>
            </w:r>
            <w:proofErr w:type="spellEnd"/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C55F93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SEMINAR EVALUATION*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Default="00C55F93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above-mentione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Master /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Ph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tudent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sis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eminar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work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he/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has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prepare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attache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presentation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tudy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report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/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performanc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etc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.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In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lin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with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criteria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in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h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eminar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cours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chedul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,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examine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by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me in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terms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of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its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scope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and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C55F93">
              <w:rPr>
                <w:rFonts w:asciiTheme="majorHAnsi" w:hAnsiTheme="majorHAnsi"/>
                <w:sz w:val="22"/>
                <w:szCs w:val="22"/>
              </w:rPr>
              <w:t>quality</w:t>
            </w:r>
            <w:proofErr w:type="spellEnd"/>
            <w:r w:rsidRPr="00C55F93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C55F93" w:rsidRPr="00A55954" w:rsidRDefault="00C55F9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7679EA" w:rsidRDefault="005629F8" w:rsidP="005517F4">
            <w:pPr>
              <w:jc w:val="center"/>
              <w:rPr>
                <w:rFonts w:asciiTheme="majorHAnsi" w:hAnsiTheme="majorHAnsi"/>
                <w:sz w:val="22"/>
                <w:szCs w:val="22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C55F93">
              <w:rPr>
                <w:rFonts w:asciiTheme="majorHAnsi" w:hAnsiTheme="majorHAnsi"/>
                <w:sz w:val="18"/>
                <w:szCs w:val="18"/>
              </w:rPr>
              <w:t>SUCCESSFUL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(</w:t>
            </w:r>
            <w:proofErr w:type="gramStart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S)   </w:t>
            </w:r>
            <w:proofErr w:type="gramEnd"/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C55F93">
              <w:rPr>
                <w:rFonts w:asciiTheme="majorHAnsi" w:hAnsiTheme="majorHAnsi"/>
                <w:sz w:val="18"/>
                <w:szCs w:val="18"/>
              </w:rPr>
              <w:t>UNSUCCESSFUL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 xml:space="preserve"> (U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C55F93">
              <w:rPr>
                <w:rFonts w:asciiTheme="majorHAnsi" w:hAnsiTheme="majorHAnsi"/>
                <w:sz w:val="18"/>
                <w:szCs w:val="18"/>
              </w:rPr>
              <w:t>NOT AVAILABLE (NA)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C55F9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Lecturer</w:t>
            </w:r>
            <w:proofErr w:type="spellEnd"/>
            <w:r w:rsidR="00C55F93">
              <w:rPr>
                <w:rFonts w:asciiTheme="majorHAnsi" w:hAnsiTheme="majorHAnsi"/>
                <w:sz w:val="18"/>
                <w:szCs w:val="18"/>
              </w:rPr>
              <w:t xml:space="preserve">, Name &amp;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Surnam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proofErr w:type="spellStart"/>
            <w:r w:rsidR="00C55F93">
              <w:rPr>
                <w:rFonts w:asciiTheme="majorHAnsi" w:hAnsiTheme="majorHAnsi"/>
                <w:sz w:val="18"/>
                <w:szCs w:val="18"/>
              </w:rPr>
              <w:t>Signature</w:t>
            </w:r>
            <w:proofErr w:type="spellEnd"/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679EA" w:rsidRDefault="007679EA" w:rsidP="00496971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1F6983" w:rsidRDefault="00496971" w:rsidP="00C55F93">
      <w:pPr>
        <w:pStyle w:val="ListeParagraf"/>
        <w:ind w:left="675"/>
        <w:rPr>
          <w:rFonts w:ascii="Verdana" w:hAnsi="Verdana"/>
          <w:i/>
          <w:sz w:val="18"/>
          <w:szCs w:val="18"/>
        </w:rPr>
      </w:pPr>
      <w:r w:rsidRPr="007679EA">
        <w:rPr>
          <w:rFonts w:asciiTheme="majorHAnsi" w:hAnsiTheme="majorHAnsi"/>
          <w:sz w:val="18"/>
          <w:szCs w:val="18"/>
        </w:rPr>
        <w:t xml:space="preserve">*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This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minut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should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be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attached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to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th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exam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envelop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together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with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th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cours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syllabus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,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seminar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presentation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/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report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and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attendanc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C55F93" w:rsidRPr="00C55F93">
        <w:rPr>
          <w:rFonts w:asciiTheme="majorHAnsi" w:hAnsiTheme="majorHAnsi"/>
          <w:sz w:val="18"/>
          <w:szCs w:val="18"/>
        </w:rPr>
        <w:t>schedule</w:t>
      </w:r>
      <w:proofErr w:type="spellEnd"/>
      <w:r w:rsidR="00C55F93" w:rsidRPr="00C55F93">
        <w:rPr>
          <w:rFonts w:asciiTheme="majorHAnsi" w:hAnsiTheme="majorHAnsi"/>
          <w:sz w:val="18"/>
          <w:szCs w:val="18"/>
        </w:rPr>
        <w:t>.</w:t>
      </w:r>
      <w:bookmarkStart w:id="0" w:name="_GoBack"/>
      <w:bookmarkEnd w:id="0"/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2D5" w:rsidRDefault="007222D5">
      <w:r>
        <w:separator/>
      </w:r>
    </w:p>
  </w:endnote>
  <w:endnote w:type="continuationSeparator" w:id="0">
    <w:p w:rsidR="007222D5" w:rsidRDefault="00722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2D5" w:rsidRDefault="007222D5">
      <w:r>
        <w:separator/>
      </w:r>
    </w:p>
  </w:footnote>
  <w:footnote w:type="continuationSeparator" w:id="0">
    <w:p w:rsidR="007222D5" w:rsidRDefault="007222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gxrAVyG/RssAAAA"/>
  </w:docVars>
  <w:rsids>
    <w:rsidRoot w:val="001F6983"/>
    <w:rsid w:val="000D3887"/>
    <w:rsid w:val="00147371"/>
    <w:rsid w:val="00183820"/>
    <w:rsid w:val="001F6983"/>
    <w:rsid w:val="0026444E"/>
    <w:rsid w:val="004022B0"/>
    <w:rsid w:val="004202C6"/>
    <w:rsid w:val="004620FC"/>
    <w:rsid w:val="00496971"/>
    <w:rsid w:val="005517F4"/>
    <w:rsid w:val="00561DCC"/>
    <w:rsid w:val="005629F8"/>
    <w:rsid w:val="00575FF5"/>
    <w:rsid w:val="005C7B69"/>
    <w:rsid w:val="005E3263"/>
    <w:rsid w:val="00671A9A"/>
    <w:rsid w:val="00691969"/>
    <w:rsid w:val="006D0D63"/>
    <w:rsid w:val="006D7C98"/>
    <w:rsid w:val="00713B5D"/>
    <w:rsid w:val="007222D5"/>
    <w:rsid w:val="007679EA"/>
    <w:rsid w:val="00A5526F"/>
    <w:rsid w:val="00A55954"/>
    <w:rsid w:val="00B3740D"/>
    <w:rsid w:val="00B56DB6"/>
    <w:rsid w:val="00BD70CD"/>
    <w:rsid w:val="00BE36BE"/>
    <w:rsid w:val="00C330F4"/>
    <w:rsid w:val="00C55F93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6983B1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99F95-0586-4733-88B5-808E06826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referee.1</cp:lastModifiedBy>
  <cp:revision>6</cp:revision>
  <cp:lastPrinted>2017-06-01T07:05:00Z</cp:lastPrinted>
  <dcterms:created xsi:type="dcterms:W3CDTF">2020-10-11T13:00:00Z</dcterms:created>
  <dcterms:modified xsi:type="dcterms:W3CDTF">2020-10-11T15:27:00Z</dcterms:modified>
</cp:coreProperties>
</file>